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Cover</w:t>
      </w:r>
      <w:r>
        <w:t xml:space="preserve"> </w:t>
      </w:r>
      <w:r>
        <w:t xml:space="preserve">Lett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5a060a1e53aef48e455445a9785c90f9fe5d80b"/>
    <w:p>
      <w:pPr>
        <w:pStyle w:val="Heading1"/>
      </w:pPr>
      <w:r>
        <w:t xml:space="preserve">Cover Letter for Surgeon Position in Ivory Coast Abidjan</w:t>
      </w:r>
    </w:p>
    <w:p>
      <w:pPr>
        <w:pStyle w:val="FirstParagraph"/>
      </w:pPr>
      <w:r>
        <w:t xml:space="preserve">Dear [Hiring Manager's Name],</w:t>
      </w:r>
    </w:p>
    <w:p>
      <w:pPr>
        <w:pStyle w:val="BodyText"/>
      </w:pPr>
      <w:r>
        <w:t xml:space="preserve">I am writing to express my sincere interest in the Surgeon position at a reputable healthcare institution in Abidjan, Ivory Coast. As a dedicated and experienced surgeon with a passion for delivering high-quality medical care in dynamic environments, I am eager to contribute my skills and expertise to the healthcare landscape of this vibrant city. Ivory Coast Abidjan is not only a hub of economic activity but also a region where access to specialized surgical care can significantly impact community well-being. I am confident that my background, clinical acumen, and commitment to patient-centered care align perfectly with the goals of this opportunity.</w:t>
      </w:r>
    </w:p>
    <w:p>
      <w:pPr>
        <w:pStyle w:val="BodyText"/>
      </w:pPr>
      <w:r>
        <w:t xml:space="preserve">With over [X years] of experience in surgical practice across diverse settings—including tertiary hospitals, trauma centers, and international medical missions—I have developed a robust understanding of the challenges and rewards of surgical care. My training at [Your Medical School or Institution], followed by residency in [Specialty, e.g., General Surgery, Orthopedic Surgery], has equipped me with the technical precision and clinical judgment required to address complex cases. Whether performing life-saving procedures, managing postoperative complications, or collaborating with multidisciplinary teams, I prioritize excellence and compassion in every patient interaction.</w:t>
      </w:r>
    </w:p>
    <w:p>
      <w:pPr>
        <w:pStyle w:val="BodyText"/>
      </w:pPr>
      <w:r>
        <w:t xml:space="preserve">What draws me specifically to Ivory Coast Abidjan is its unique healthcare ecosystem. As a growing city with a population of over [population figure], the demand for skilled surgeons is urgent. Many residents face barriers to accessing timely surgical interventions, particularly in rural areas or underserved urban neighborhoods. I am deeply motivated to bridge this gap by bringing my expertise to this region. My experience working in low-resource settings—such as [mention any relevant experience, e.g., "a rural hospital in Sub-Saharan Africa" or "a mobile surgical unit"]—has prepared me to adapt to varying healthcare infrastructures and deliver care with resilience and innovation.</w:t>
      </w:r>
    </w:p>
    <w:p>
      <w:pPr>
        <w:pStyle w:val="BodyText"/>
      </w:pPr>
      <w:r>
        <w:t xml:space="preserve">In Ivory Coast Abidjan, the role of a surgeon extends beyond the operating room. It involves fostering trust within communities, training local medical professionals, and advocating for improved healthcare policies. I have a proven track record of mentoring junior surgeons, conducting workshops on surgical techniques, and participating in public health initiatives. For instance, during my time at [Previous Institution], I led a project to enhance trauma care protocols in collaboration with local clinics, which reduced patient mortality rates by [X%]. I am eager to replicate such efforts in Abidjan, where the integration of advanced surgical practices can transform outcomes for countless patients.</w:t>
      </w:r>
    </w:p>
    <w:p>
      <w:pPr>
        <w:pStyle w:val="BodyText"/>
      </w:pPr>
      <w:r>
        <w:t xml:space="preserve">One of my core values is cultural sensitivity. Working in Ivory Coast Abidjan requires an understanding of local customs, languages (such as French and indigenous dialects), and healthcare traditions. I have taken steps to familiarize myself with the cultural context of this region, including its approach to patient communication and community engagement. For example, I have studied the importance of family involvement in medical decisions in West African cultures and have incorporated this awareness into my practice. This sensitivity ensures that I can build strong relationships with patients, families, and colleagues while respecting their values.</w:t>
      </w:r>
    </w:p>
    <w:p>
      <w:pPr>
        <w:pStyle w:val="BodyText"/>
      </w:pPr>
      <w:r>
        <w:t xml:space="preserve">Moreover, my adaptability and problem-solving skills are critical for thriving in a fast-paced surgical environment. I am comfortable working with limited resources when necessary, as demonstrated by my experience in [mention any relevant scenario]. In Abidjan, where healthcare systems may face challenges such as supply chain constraints or staffing shortages, I am prepared to think creatively and collaborate effectively with teams to ensure optimal patient care. My ability to remain calm under pressure and prioritize tasks has been honed through years of managing high-stakes surgical cases.</w:t>
      </w:r>
    </w:p>
    <w:p>
      <w:pPr>
        <w:pStyle w:val="BodyText"/>
      </w:pPr>
      <w:r>
        <w:t xml:space="preserve">The opportunity to contribute to the healthcare sector in Ivory Coast Abidjan is deeply meaningful. I have long admired the resilience of communities in this region and the potential for medical professionals to drive positive change. By joining your institution, I aim to support initiatives that expand access to surgical care, reduce health disparities, and promote sustainable healthcare solutions. Whether through direct patient care, research collaborations, or community outreach programs, I am committed to making a lasting impact.</w:t>
      </w:r>
    </w:p>
    <w:p>
      <w:pPr>
        <w:pStyle w:val="BodyText"/>
      </w:pPr>
      <w:r>
        <w:t xml:space="preserve">I would be honored to bring my expertise as a surgeon to your team in Abidjan. My goal is not only to meet the clinical needs of patients but also to contribute to the growth and reputation of your institution. I am confident that my dedication, technical skills, and cultural awareness will enable me to thrive in this role and support the mission of providing exceptional care in Ivory Coast.</w:t>
      </w:r>
    </w:p>
    <w:p>
      <w:pPr>
        <w:pStyle w:val="BodyText"/>
      </w:pPr>
      <w:r>
        <w:t xml:space="preserve">Thank you for considering my application. I would welcome the opportunity to discuss how my background aligns with the needs of your organization. Please feel free to contact me at [Your Phone Number] or [Your Email Address] at your earliest convenience. I look forward to the possibility of contributing to the healthcare advancements in Abidjan and making a difference in the lives of patients and their famili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Cover Letter for Ivory Coast Abidjan</dc:title>
  <dc:creator/>
  <dc:language>en</dc:language>
  <cp:keywords/>
  <dcterms:created xsi:type="dcterms:W3CDTF">2026-07-23T05:30:36Z</dcterms:created>
  <dcterms:modified xsi:type="dcterms:W3CDTF">2026-07-23T05:30:36Z</dcterms:modified>
</cp:coreProperties>
</file>

<file path=docProps/custom.xml><?xml version="1.0" encoding="utf-8"?>
<Properties xmlns="http://schemas.openxmlformats.org/officeDocument/2006/custom-properties" xmlns:vt="http://schemas.openxmlformats.org/officeDocument/2006/docPropsVTypes"/>
</file>